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57B065" w14:textId="26C305AD" w:rsidR="000C4921" w:rsidRPr="0072338C" w:rsidRDefault="00F42342" w:rsidP="00F42342">
      <w:pPr>
        <w:jc w:val="center"/>
        <w:rPr>
          <w:rFonts w:cs="OpenSans"/>
          <w:b/>
        </w:rPr>
      </w:pPr>
      <w:r w:rsidRPr="0072338C">
        <w:rPr>
          <w:rFonts w:cs="OpenSans"/>
          <w:b/>
        </w:rPr>
        <w:t>Guidelines for a</w:t>
      </w:r>
      <w:r w:rsidR="000C4921" w:rsidRPr="0072338C">
        <w:rPr>
          <w:rFonts w:cs="OpenSans"/>
          <w:b/>
        </w:rPr>
        <w:t>bstract</w:t>
      </w:r>
      <w:r w:rsidRPr="0072338C">
        <w:rPr>
          <w:rFonts w:cs="OpenSans"/>
          <w:b/>
        </w:rPr>
        <w:t xml:space="preserve"> submission: The GOOD</w:t>
      </w:r>
      <w:r w:rsidR="00796720">
        <w:rPr>
          <w:rFonts w:cs="OpenSans"/>
          <w:b/>
        </w:rPr>
        <w:t xml:space="preserve"> DOME Meeting</w:t>
      </w:r>
      <w:r w:rsidRPr="0072338C">
        <w:rPr>
          <w:rFonts w:cs="OpenSans"/>
          <w:b/>
        </w:rPr>
        <w:t xml:space="preserve"> 20</w:t>
      </w:r>
      <w:r w:rsidR="0074614D">
        <w:rPr>
          <w:rFonts w:cs="OpenSans"/>
          <w:b/>
        </w:rPr>
        <w:t>2</w:t>
      </w:r>
      <w:r w:rsidR="00796720">
        <w:rPr>
          <w:rFonts w:cs="OpenSans"/>
          <w:b/>
        </w:rPr>
        <w:t>5</w:t>
      </w:r>
      <w:r w:rsidRPr="0072338C">
        <w:rPr>
          <w:rFonts w:cs="OpenSans"/>
          <w:b/>
        </w:rPr>
        <w:t xml:space="preserve"> abstract</w:t>
      </w:r>
      <w:r w:rsidR="000C4921" w:rsidRPr="0072338C">
        <w:rPr>
          <w:rFonts w:cs="OpenSans"/>
          <w:b/>
        </w:rPr>
        <w:t xml:space="preserve"> template</w:t>
      </w:r>
    </w:p>
    <w:p w14:paraId="3935BEE8" w14:textId="77777777" w:rsidR="00E40AC3" w:rsidRDefault="00E40AC3" w:rsidP="00F42342">
      <w:pPr>
        <w:jc w:val="center"/>
        <w:rPr>
          <w:rFonts w:cs="OpenSans"/>
          <w:szCs w:val="16"/>
        </w:rPr>
      </w:pPr>
    </w:p>
    <w:p w14:paraId="4116F9A5" w14:textId="08E0F578" w:rsidR="000C4921" w:rsidRPr="0072338C" w:rsidRDefault="00F42342" w:rsidP="00F42342">
      <w:pPr>
        <w:jc w:val="center"/>
        <w:rPr>
          <w:rFonts w:cs="OpenSans"/>
          <w:szCs w:val="16"/>
        </w:rPr>
      </w:pPr>
      <w:r w:rsidRPr="0072338C">
        <w:rPr>
          <w:rFonts w:cs="OpenSans"/>
          <w:szCs w:val="16"/>
        </w:rPr>
        <w:t>Author A.</w:t>
      </w:r>
      <w:r w:rsidRPr="0072338C">
        <w:rPr>
          <w:rFonts w:cs="OpenSans"/>
          <w:szCs w:val="16"/>
          <w:vertAlign w:val="superscript"/>
        </w:rPr>
        <w:t>1</w:t>
      </w:r>
      <w:r w:rsidRPr="0072338C">
        <w:rPr>
          <w:rFonts w:cs="OpenSans"/>
          <w:szCs w:val="16"/>
        </w:rPr>
        <w:t>, Author, B.</w:t>
      </w:r>
      <w:r w:rsidR="00CD6252" w:rsidRPr="0072338C">
        <w:rPr>
          <w:rFonts w:cs="OpenSans"/>
          <w:szCs w:val="16"/>
        </w:rPr>
        <w:t>*</w:t>
      </w:r>
      <w:r w:rsidRPr="0072338C">
        <w:rPr>
          <w:rFonts w:cs="OpenSans"/>
          <w:szCs w:val="16"/>
          <w:vertAlign w:val="superscript"/>
        </w:rPr>
        <w:t>2</w:t>
      </w:r>
      <w:r w:rsidRPr="0072338C">
        <w:rPr>
          <w:rFonts w:cs="OpenSans"/>
          <w:szCs w:val="16"/>
        </w:rPr>
        <w:t>, Author, C.</w:t>
      </w:r>
      <w:r w:rsidRPr="0072338C">
        <w:rPr>
          <w:rFonts w:cs="OpenSans"/>
          <w:szCs w:val="16"/>
          <w:vertAlign w:val="superscript"/>
        </w:rPr>
        <w:t>2,3</w:t>
      </w:r>
      <w:r w:rsidRPr="0072338C">
        <w:rPr>
          <w:rFonts w:cs="OpenSans"/>
          <w:szCs w:val="16"/>
        </w:rPr>
        <w:t>, Author D.</w:t>
      </w:r>
      <w:r w:rsidRPr="0072338C">
        <w:rPr>
          <w:rFonts w:cs="OpenSans"/>
          <w:szCs w:val="16"/>
          <w:vertAlign w:val="superscript"/>
        </w:rPr>
        <w:t>4</w:t>
      </w:r>
    </w:p>
    <w:p w14:paraId="2973F873" w14:textId="77777777" w:rsidR="00F42342" w:rsidRPr="0072338C" w:rsidRDefault="00CD6252" w:rsidP="00F42342">
      <w:pPr>
        <w:jc w:val="center"/>
        <w:rPr>
          <w:rFonts w:cs="OpenSans"/>
          <w:sz w:val="16"/>
          <w:szCs w:val="16"/>
        </w:rPr>
      </w:pPr>
      <w:r w:rsidRPr="0072338C">
        <w:rPr>
          <w:rFonts w:cs="OpenSans"/>
          <w:sz w:val="16"/>
          <w:szCs w:val="16"/>
          <w:vertAlign w:val="superscript"/>
        </w:rPr>
        <w:t>1</w:t>
      </w:r>
      <w:r w:rsidR="00F42342" w:rsidRPr="0072338C">
        <w:rPr>
          <w:rFonts w:cs="OpenSans"/>
          <w:sz w:val="16"/>
          <w:szCs w:val="16"/>
        </w:rPr>
        <w:t xml:space="preserve">Department of </w:t>
      </w:r>
      <w:proofErr w:type="spellStart"/>
      <w:r w:rsidRPr="0072338C">
        <w:rPr>
          <w:rFonts w:cs="OpenSans"/>
          <w:sz w:val="16"/>
          <w:szCs w:val="16"/>
        </w:rPr>
        <w:t>xyz</w:t>
      </w:r>
      <w:proofErr w:type="spellEnd"/>
      <w:r w:rsidR="00F42342" w:rsidRPr="0072338C">
        <w:rPr>
          <w:rFonts w:cs="OpenSans"/>
          <w:sz w:val="16"/>
          <w:szCs w:val="16"/>
        </w:rPr>
        <w:t xml:space="preserve">, University of </w:t>
      </w:r>
      <w:proofErr w:type="spellStart"/>
      <w:r w:rsidRPr="0072338C">
        <w:rPr>
          <w:rFonts w:cs="OpenSans"/>
          <w:sz w:val="16"/>
          <w:szCs w:val="16"/>
        </w:rPr>
        <w:t>xyz</w:t>
      </w:r>
      <w:proofErr w:type="spellEnd"/>
      <w:r w:rsidR="00F42342" w:rsidRPr="0072338C">
        <w:rPr>
          <w:rFonts w:cs="OpenSans"/>
          <w:sz w:val="16"/>
          <w:szCs w:val="16"/>
        </w:rPr>
        <w:t xml:space="preserve">, </w:t>
      </w:r>
      <w:r w:rsidRPr="0072338C">
        <w:rPr>
          <w:rFonts w:cs="OpenSans"/>
          <w:sz w:val="16"/>
          <w:szCs w:val="16"/>
        </w:rPr>
        <w:t>Country</w:t>
      </w:r>
    </w:p>
    <w:p w14:paraId="610F0E85" w14:textId="77777777" w:rsidR="00CD6252" w:rsidRPr="0072338C" w:rsidRDefault="00CD6252" w:rsidP="00CD6252">
      <w:pPr>
        <w:jc w:val="center"/>
        <w:rPr>
          <w:rFonts w:cs="OpenSans"/>
          <w:sz w:val="16"/>
          <w:szCs w:val="16"/>
        </w:rPr>
      </w:pPr>
      <w:r w:rsidRPr="0072338C">
        <w:rPr>
          <w:rFonts w:cs="OpenSans"/>
          <w:sz w:val="16"/>
          <w:szCs w:val="16"/>
          <w:vertAlign w:val="superscript"/>
        </w:rPr>
        <w:t>2</w:t>
      </w:r>
      <w:r w:rsidRPr="0072338C">
        <w:rPr>
          <w:rFonts w:cs="OpenSans"/>
          <w:sz w:val="16"/>
          <w:szCs w:val="16"/>
        </w:rPr>
        <w:t xml:space="preserve">Department of </w:t>
      </w:r>
      <w:proofErr w:type="spellStart"/>
      <w:r w:rsidRPr="0072338C">
        <w:rPr>
          <w:rFonts w:cs="OpenSans"/>
          <w:sz w:val="16"/>
          <w:szCs w:val="16"/>
        </w:rPr>
        <w:t>xyz</w:t>
      </w:r>
      <w:proofErr w:type="spellEnd"/>
      <w:r w:rsidRPr="0072338C">
        <w:rPr>
          <w:rFonts w:cs="OpenSans"/>
          <w:sz w:val="16"/>
          <w:szCs w:val="16"/>
        </w:rPr>
        <w:t xml:space="preserve">, University of </w:t>
      </w:r>
      <w:proofErr w:type="spellStart"/>
      <w:r w:rsidRPr="0072338C">
        <w:rPr>
          <w:rFonts w:cs="OpenSans"/>
          <w:sz w:val="16"/>
          <w:szCs w:val="16"/>
        </w:rPr>
        <w:t>xyz</w:t>
      </w:r>
      <w:proofErr w:type="spellEnd"/>
      <w:r w:rsidRPr="0072338C">
        <w:rPr>
          <w:rFonts w:cs="OpenSans"/>
          <w:sz w:val="16"/>
          <w:szCs w:val="16"/>
        </w:rPr>
        <w:t>, Country</w:t>
      </w:r>
    </w:p>
    <w:p w14:paraId="19ACEDBE" w14:textId="77777777" w:rsidR="00CD6252" w:rsidRPr="0072338C" w:rsidRDefault="00CD6252" w:rsidP="00CD6252">
      <w:pPr>
        <w:jc w:val="center"/>
        <w:rPr>
          <w:rFonts w:cs="OpenSans"/>
          <w:sz w:val="16"/>
          <w:szCs w:val="16"/>
        </w:rPr>
      </w:pPr>
      <w:r w:rsidRPr="0072338C">
        <w:rPr>
          <w:rFonts w:cs="OpenSans"/>
          <w:sz w:val="16"/>
          <w:szCs w:val="16"/>
          <w:vertAlign w:val="superscript"/>
        </w:rPr>
        <w:t>3</w:t>
      </w:r>
      <w:r w:rsidRPr="0072338C">
        <w:rPr>
          <w:rFonts w:cs="OpenSans"/>
          <w:sz w:val="16"/>
          <w:szCs w:val="16"/>
        </w:rPr>
        <w:t xml:space="preserve">Department of </w:t>
      </w:r>
      <w:proofErr w:type="spellStart"/>
      <w:r w:rsidRPr="0072338C">
        <w:rPr>
          <w:rFonts w:cs="OpenSans"/>
          <w:sz w:val="16"/>
          <w:szCs w:val="16"/>
        </w:rPr>
        <w:t>xyz</w:t>
      </w:r>
      <w:proofErr w:type="spellEnd"/>
      <w:r w:rsidRPr="0072338C">
        <w:rPr>
          <w:rFonts w:cs="OpenSans"/>
          <w:sz w:val="16"/>
          <w:szCs w:val="16"/>
        </w:rPr>
        <w:t xml:space="preserve">, University of </w:t>
      </w:r>
      <w:proofErr w:type="spellStart"/>
      <w:r w:rsidRPr="0072338C">
        <w:rPr>
          <w:rFonts w:cs="OpenSans"/>
          <w:sz w:val="16"/>
          <w:szCs w:val="16"/>
        </w:rPr>
        <w:t>xyz</w:t>
      </w:r>
      <w:proofErr w:type="spellEnd"/>
      <w:r w:rsidRPr="0072338C">
        <w:rPr>
          <w:rFonts w:cs="OpenSans"/>
          <w:sz w:val="16"/>
          <w:szCs w:val="16"/>
        </w:rPr>
        <w:t>, Country</w:t>
      </w:r>
    </w:p>
    <w:p w14:paraId="1A295B4E" w14:textId="77777777" w:rsidR="00CD6252" w:rsidRPr="0072338C" w:rsidRDefault="00CD6252" w:rsidP="00CD6252">
      <w:pPr>
        <w:jc w:val="center"/>
        <w:rPr>
          <w:rFonts w:cs="OpenSans"/>
          <w:sz w:val="16"/>
          <w:szCs w:val="16"/>
        </w:rPr>
      </w:pPr>
      <w:r w:rsidRPr="0072338C">
        <w:rPr>
          <w:rFonts w:cs="OpenSans"/>
          <w:sz w:val="16"/>
          <w:szCs w:val="16"/>
          <w:vertAlign w:val="superscript"/>
        </w:rPr>
        <w:t>4</w:t>
      </w:r>
      <w:r w:rsidRPr="0072338C">
        <w:rPr>
          <w:rFonts w:cs="OpenSans"/>
          <w:sz w:val="16"/>
          <w:szCs w:val="16"/>
        </w:rPr>
        <w:t xml:space="preserve">Department of </w:t>
      </w:r>
      <w:proofErr w:type="spellStart"/>
      <w:r w:rsidRPr="0072338C">
        <w:rPr>
          <w:rFonts w:cs="OpenSans"/>
          <w:sz w:val="16"/>
          <w:szCs w:val="16"/>
        </w:rPr>
        <w:t>xyz</w:t>
      </w:r>
      <w:proofErr w:type="spellEnd"/>
      <w:r w:rsidRPr="0072338C">
        <w:rPr>
          <w:rFonts w:cs="OpenSans"/>
          <w:sz w:val="16"/>
          <w:szCs w:val="16"/>
        </w:rPr>
        <w:t xml:space="preserve">, University of </w:t>
      </w:r>
      <w:proofErr w:type="spellStart"/>
      <w:r w:rsidRPr="0072338C">
        <w:rPr>
          <w:rFonts w:cs="OpenSans"/>
          <w:sz w:val="16"/>
          <w:szCs w:val="16"/>
        </w:rPr>
        <w:t>xyz</w:t>
      </w:r>
      <w:proofErr w:type="spellEnd"/>
      <w:r w:rsidRPr="0072338C">
        <w:rPr>
          <w:rFonts w:cs="OpenSans"/>
          <w:sz w:val="16"/>
          <w:szCs w:val="16"/>
        </w:rPr>
        <w:t>, Country</w:t>
      </w:r>
    </w:p>
    <w:p w14:paraId="3FA08B8A" w14:textId="2F3D1463" w:rsidR="00F42342" w:rsidRPr="009E75D2" w:rsidRDefault="00CD6252" w:rsidP="00F42342">
      <w:pPr>
        <w:jc w:val="center"/>
        <w:rPr>
          <w:rFonts w:cs="OpenSans"/>
          <w:sz w:val="16"/>
          <w:szCs w:val="16"/>
        </w:rPr>
      </w:pPr>
      <w:r w:rsidRPr="009E75D2">
        <w:rPr>
          <w:rFonts w:cs="OpenSans"/>
          <w:sz w:val="16"/>
          <w:szCs w:val="16"/>
        </w:rPr>
        <w:t>* Corresponding email: b.author@xyz-univers</w:t>
      </w:r>
      <w:r w:rsidR="00B46365">
        <w:rPr>
          <w:rFonts w:cs="OpenSans"/>
          <w:sz w:val="16"/>
          <w:szCs w:val="16"/>
        </w:rPr>
        <w:t>i</w:t>
      </w:r>
      <w:r w:rsidRPr="009E75D2">
        <w:rPr>
          <w:rFonts w:cs="OpenSans"/>
          <w:sz w:val="16"/>
          <w:szCs w:val="16"/>
        </w:rPr>
        <w:t>ty.com</w:t>
      </w:r>
    </w:p>
    <w:p w14:paraId="0D15FC8F" w14:textId="77777777" w:rsidR="00CD6252" w:rsidRPr="0072338C" w:rsidRDefault="00CD6252" w:rsidP="00F42342">
      <w:pPr>
        <w:rPr>
          <w:rFonts w:cs="OpenSans"/>
        </w:rPr>
      </w:pPr>
    </w:p>
    <w:p w14:paraId="67C864D4" w14:textId="394E2DB8" w:rsidR="0072338C" w:rsidRPr="0072338C" w:rsidRDefault="000C4921" w:rsidP="0072338C">
      <w:pPr>
        <w:ind w:firstLine="720"/>
        <w:jc w:val="both"/>
        <w:rPr>
          <w:rFonts w:cs="OpenSans"/>
          <w:sz w:val="20"/>
        </w:rPr>
      </w:pPr>
      <w:r w:rsidRPr="0072338C">
        <w:rPr>
          <w:rFonts w:cs="OpenSans"/>
          <w:sz w:val="20"/>
        </w:rPr>
        <w:t>This is the abstract template for the GOOD</w:t>
      </w:r>
      <w:r w:rsidR="00796720">
        <w:rPr>
          <w:rFonts w:cs="OpenSans"/>
          <w:sz w:val="20"/>
        </w:rPr>
        <w:t xml:space="preserve"> DOME</w:t>
      </w:r>
      <w:r w:rsidRPr="0072338C">
        <w:rPr>
          <w:rFonts w:cs="OpenSans"/>
          <w:sz w:val="20"/>
        </w:rPr>
        <w:t xml:space="preserve"> meeting 20</w:t>
      </w:r>
      <w:r w:rsidR="0074614D">
        <w:rPr>
          <w:rFonts w:cs="OpenSans"/>
          <w:sz w:val="20"/>
        </w:rPr>
        <w:t>2</w:t>
      </w:r>
      <w:r w:rsidR="00796720">
        <w:rPr>
          <w:rFonts w:cs="OpenSans"/>
          <w:sz w:val="20"/>
        </w:rPr>
        <w:t>5</w:t>
      </w:r>
      <w:r w:rsidRPr="0072338C">
        <w:rPr>
          <w:rFonts w:cs="OpenSans"/>
          <w:sz w:val="20"/>
        </w:rPr>
        <w:t xml:space="preserve"> in </w:t>
      </w:r>
      <w:r w:rsidR="00796720">
        <w:rPr>
          <w:rFonts w:cs="OpenSans"/>
          <w:sz w:val="20"/>
        </w:rPr>
        <w:t>Goslar</w:t>
      </w:r>
      <w:r w:rsidRPr="0072338C">
        <w:rPr>
          <w:rFonts w:cs="OpenSans"/>
          <w:sz w:val="20"/>
        </w:rPr>
        <w:t>.</w:t>
      </w:r>
      <w:r w:rsidR="00CD6252" w:rsidRPr="0072338C">
        <w:rPr>
          <w:rFonts w:cs="OpenSans"/>
          <w:sz w:val="20"/>
        </w:rPr>
        <w:t xml:space="preserve"> Please send your abstract</w:t>
      </w:r>
      <w:r w:rsidR="00714261">
        <w:rPr>
          <w:rFonts w:cs="OpenSans"/>
          <w:sz w:val="20"/>
        </w:rPr>
        <w:t xml:space="preserve"> as .docx file</w:t>
      </w:r>
      <w:r w:rsidR="00CD6252" w:rsidRPr="0072338C">
        <w:rPr>
          <w:rFonts w:cs="OpenSans"/>
          <w:sz w:val="20"/>
        </w:rPr>
        <w:t xml:space="preserve"> to </w:t>
      </w:r>
      <w:hyperlink r:id="rId5" w:history="1">
        <w:r w:rsidR="00796720" w:rsidRPr="006907C8">
          <w:rPr>
            <w:rStyle w:val="Hyperlink"/>
            <w:rFonts w:cs="OpenSans"/>
            <w:sz w:val="20"/>
          </w:rPr>
          <w:t>gooddome@uni-potsdam.de</w:t>
        </w:r>
      </w:hyperlink>
      <w:r w:rsidR="00CE0A02">
        <w:rPr>
          <w:rFonts w:cs="OpenSans"/>
          <w:sz w:val="20"/>
        </w:rPr>
        <w:t xml:space="preserve">. The abstract deadline is the </w:t>
      </w:r>
      <w:r w:rsidR="00796720">
        <w:rPr>
          <w:rFonts w:cs="OpenSans"/>
          <w:sz w:val="20"/>
        </w:rPr>
        <w:t>2</w:t>
      </w:r>
      <w:r w:rsidR="0025274D">
        <w:rPr>
          <w:rFonts w:cs="OpenSans"/>
          <w:sz w:val="20"/>
        </w:rPr>
        <w:t>5</w:t>
      </w:r>
      <w:r w:rsidR="0025274D">
        <w:rPr>
          <w:rFonts w:cs="OpenSans"/>
          <w:sz w:val="20"/>
          <w:vertAlign w:val="superscript"/>
        </w:rPr>
        <w:t>th</w:t>
      </w:r>
      <w:r w:rsidR="00CE0A02">
        <w:rPr>
          <w:rFonts w:cs="OpenSans"/>
          <w:sz w:val="20"/>
        </w:rPr>
        <w:t xml:space="preserve"> of </w:t>
      </w:r>
      <w:r w:rsidR="00796720">
        <w:rPr>
          <w:rFonts w:cs="OpenSans"/>
          <w:sz w:val="20"/>
        </w:rPr>
        <w:t>January</w:t>
      </w:r>
      <w:r w:rsidR="00CD6252" w:rsidRPr="0072338C">
        <w:rPr>
          <w:rFonts w:cs="OpenSans"/>
          <w:sz w:val="20"/>
        </w:rPr>
        <w:t xml:space="preserve"> 20</w:t>
      </w:r>
      <w:r w:rsidR="0074614D">
        <w:rPr>
          <w:rFonts w:cs="OpenSans"/>
          <w:sz w:val="20"/>
        </w:rPr>
        <w:t>2</w:t>
      </w:r>
      <w:r w:rsidR="00796720">
        <w:rPr>
          <w:rFonts w:cs="OpenSans"/>
          <w:sz w:val="20"/>
        </w:rPr>
        <w:t>5</w:t>
      </w:r>
      <w:r w:rsidR="00CD6252" w:rsidRPr="0072338C">
        <w:rPr>
          <w:rFonts w:cs="OpenSans"/>
          <w:sz w:val="20"/>
        </w:rPr>
        <w:t>. The abstract must not exceed 2000 characters with spaces excluding</w:t>
      </w:r>
      <w:r w:rsidR="00C93007">
        <w:rPr>
          <w:rFonts w:cs="OpenSans"/>
          <w:sz w:val="20"/>
        </w:rPr>
        <w:t xml:space="preserve"> the</w:t>
      </w:r>
      <w:r w:rsidR="00CD6252" w:rsidRPr="0072338C">
        <w:rPr>
          <w:rFonts w:cs="OpenSans"/>
          <w:sz w:val="20"/>
        </w:rPr>
        <w:t xml:space="preserve"> title, authors, affiliation</w:t>
      </w:r>
      <w:r w:rsidR="00E40AC3">
        <w:rPr>
          <w:rFonts w:cs="OpenSans"/>
          <w:sz w:val="20"/>
        </w:rPr>
        <w:t>,</w:t>
      </w:r>
      <w:r w:rsidR="00CD6252" w:rsidRPr="0072338C">
        <w:rPr>
          <w:rFonts w:cs="OpenSans"/>
          <w:sz w:val="20"/>
        </w:rPr>
        <w:t xml:space="preserve"> and email address. For each abstract</w:t>
      </w:r>
      <w:r w:rsidR="00E40AC3">
        <w:rPr>
          <w:rFonts w:cs="OpenSans"/>
          <w:sz w:val="20"/>
        </w:rPr>
        <w:t>,</w:t>
      </w:r>
      <w:r w:rsidR="00CD6252" w:rsidRPr="0072338C">
        <w:rPr>
          <w:rFonts w:cs="OpenSans"/>
          <w:sz w:val="20"/>
        </w:rPr>
        <w:t xml:space="preserve"> 1 figure is allowed </w:t>
      </w:r>
      <w:r w:rsidR="00796720">
        <w:rPr>
          <w:rFonts w:cs="OpenSans"/>
          <w:sz w:val="20"/>
        </w:rPr>
        <w:t>in addition</w:t>
      </w:r>
      <w:r w:rsidR="00CD6252" w:rsidRPr="0072338C">
        <w:rPr>
          <w:rFonts w:cs="OpenSans"/>
          <w:sz w:val="20"/>
        </w:rPr>
        <w:t xml:space="preserve"> to the 2000 characters.</w:t>
      </w:r>
      <w:r w:rsidR="00901D2C" w:rsidRPr="0072338C">
        <w:rPr>
          <w:rFonts w:cs="OpenSans"/>
          <w:sz w:val="20"/>
        </w:rPr>
        <w:t xml:space="preserve"> </w:t>
      </w:r>
      <w:r w:rsidR="0072338C">
        <w:rPr>
          <w:rFonts w:cs="OpenSans"/>
          <w:sz w:val="20"/>
        </w:rPr>
        <w:t xml:space="preserve">The font is </w:t>
      </w:r>
      <w:r w:rsidR="009E75D2">
        <w:rPr>
          <w:rFonts w:cs="OpenSans"/>
          <w:sz w:val="20"/>
        </w:rPr>
        <w:t xml:space="preserve">Cambria with </w:t>
      </w:r>
      <w:r w:rsidR="00796720">
        <w:rPr>
          <w:rFonts w:cs="OpenSans"/>
          <w:sz w:val="20"/>
        </w:rPr>
        <w:t xml:space="preserve">a </w:t>
      </w:r>
      <w:r w:rsidR="009E75D2">
        <w:rPr>
          <w:rFonts w:cs="OpenSans"/>
          <w:sz w:val="20"/>
        </w:rPr>
        <w:t>font size of 10 for the text, 12 and bold for the title, 12 for authors</w:t>
      </w:r>
      <w:r w:rsidR="00796720">
        <w:rPr>
          <w:rFonts w:cs="OpenSans"/>
          <w:sz w:val="20"/>
        </w:rPr>
        <w:t>,</w:t>
      </w:r>
      <w:r w:rsidR="009E75D2">
        <w:rPr>
          <w:rFonts w:cs="OpenSans"/>
          <w:sz w:val="20"/>
        </w:rPr>
        <w:t xml:space="preserve"> and 8 for affiliations, email</w:t>
      </w:r>
      <w:r w:rsidR="00796720">
        <w:rPr>
          <w:rFonts w:cs="OpenSans"/>
          <w:sz w:val="20"/>
        </w:rPr>
        <w:t>,</w:t>
      </w:r>
      <w:r w:rsidR="009E75D2">
        <w:rPr>
          <w:rFonts w:cs="OpenSans"/>
          <w:sz w:val="20"/>
        </w:rPr>
        <w:t xml:space="preserve"> and reference list.</w:t>
      </w:r>
    </w:p>
    <w:p w14:paraId="1F86C21C" w14:textId="69D27602" w:rsidR="00314262" w:rsidRPr="0072338C" w:rsidRDefault="00901D2C" w:rsidP="0072338C">
      <w:pPr>
        <w:ind w:firstLine="720"/>
        <w:jc w:val="both"/>
        <w:rPr>
          <w:rFonts w:cs="OpenSans"/>
          <w:sz w:val="20"/>
        </w:rPr>
      </w:pPr>
      <w:r w:rsidRPr="0072338C">
        <w:rPr>
          <w:rFonts w:cs="OpenSans"/>
          <w:sz w:val="20"/>
        </w:rPr>
        <w:t>Bibliographic citations sh</w:t>
      </w:r>
      <w:r w:rsidR="002A0792">
        <w:rPr>
          <w:rFonts w:cs="OpenSans"/>
          <w:sz w:val="20"/>
        </w:rPr>
        <w:t>ould be indicated in paren</w:t>
      </w:r>
      <w:r w:rsidRPr="0072338C">
        <w:rPr>
          <w:rFonts w:cs="OpenSans"/>
          <w:sz w:val="20"/>
        </w:rPr>
        <w:t xml:space="preserve">theses with </w:t>
      </w:r>
      <w:r w:rsidR="00E40AC3">
        <w:rPr>
          <w:rFonts w:cs="OpenSans"/>
          <w:sz w:val="20"/>
        </w:rPr>
        <w:t xml:space="preserve">the </w:t>
      </w:r>
      <w:r w:rsidRPr="0072338C">
        <w:rPr>
          <w:rFonts w:cs="OpenSans"/>
          <w:sz w:val="20"/>
        </w:rPr>
        <w:t>author</w:t>
      </w:r>
      <w:r w:rsidR="00E40AC3">
        <w:rPr>
          <w:rFonts w:cs="OpenSans"/>
          <w:sz w:val="20"/>
        </w:rPr>
        <w:t>'</w:t>
      </w:r>
      <w:r w:rsidRPr="0072338C">
        <w:rPr>
          <w:rFonts w:cs="OpenSans"/>
          <w:sz w:val="20"/>
        </w:rPr>
        <w:t xml:space="preserve">s last name and year of publication </w:t>
      </w:r>
      <w:r w:rsidR="00E7261E" w:rsidRPr="0072338C">
        <w:rPr>
          <w:rFonts w:cs="OpenSans"/>
          <w:sz w:val="20"/>
        </w:rPr>
        <w:t>(Author, 20</w:t>
      </w:r>
      <w:r w:rsidR="00997D0A">
        <w:rPr>
          <w:rFonts w:cs="OpenSans"/>
          <w:sz w:val="20"/>
        </w:rPr>
        <w:t>2</w:t>
      </w:r>
      <w:r w:rsidR="00B8342E">
        <w:rPr>
          <w:rFonts w:cs="OpenSans"/>
          <w:sz w:val="20"/>
        </w:rPr>
        <w:t>5</w:t>
      </w:r>
      <w:r w:rsidR="00E7261E" w:rsidRPr="0072338C">
        <w:rPr>
          <w:rFonts w:cs="OpenSans"/>
          <w:sz w:val="20"/>
        </w:rPr>
        <w:t xml:space="preserve">), </w:t>
      </w:r>
      <w:r w:rsidRPr="0072338C">
        <w:rPr>
          <w:rFonts w:cs="OpenSans"/>
          <w:sz w:val="20"/>
        </w:rPr>
        <w:t>(Author et al., 20</w:t>
      </w:r>
      <w:r w:rsidR="00997D0A">
        <w:rPr>
          <w:rFonts w:cs="OpenSans"/>
          <w:sz w:val="20"/>
        </w:rPr>
        <w:t>2</w:t>
      </w:r>
      <w:r w:rsidR="00B8342E">
        <w:rPr>
          <w:rFonts w:cs="OpenSans"/>
          <w:sz w:val="20"/>
        </w:rPr>
        <w:t>5</w:t>
      </w:r>
      <w:r w:rsidRPr="0072338C">
        <w:rPr>
          <w:rFonts w:cs="OpenSans"/>
          <w:sz w:val="20"/>
        </w:rPr>
        <w:t>)</w:t>
      </w:r>
      <w:r w:rsidR="00E40AC3">
        <w:rPr>
          <w:rFonts w:cs="OpenSans"/>
          <w:sz w:val="20"/>
        </w:rPr>
        <w:t>,</w:t>
      </w:r>
      <w:r w:rsidRPr="0072338C">
        <w:rPr>
          <w:rFonts w:cs="OpenSans"/>
          <w:sz w:val="20"/>
        </w:rPr>
        <w:t xml:space="preserve"> or (Author &amp; Co</w:t>
      </w:r>
      <w:r w:rsidR="00C93007">
        <w:rPr>
          <w:rFonts w:cs="OpenSans"/>
          <w:sz w:val="20"/>
        </w:rPr>
        <w:t>-</w:t>
      </w:r>
      <w:r w:rsidRPr="0072338C">
        <w:rPr>
          <w:rFonts w:cs="OpenSans"/>
          <w:sz w:val="20"/>
        </w:rPr>
        <w:t>author, 20</w:t>
      </w:r>
      <w:r w:rsidR="00997D0A">
        <w:rPr>
          <w:rFonts w:cs="OpenSans"/>
          <w:sz w:val="20"/>
        </w:rPr>
        <w:t>2</w:t>
      </w:r>
      <w:r w:rsidR="00B8342E">
        <w:rPr>
          <w:rFonts w:cs="OpenSans"/>
          <w:sz w:val="20"/>
        </w:rPr>
        <w:t>5</w:t>
      </w:r>
      <w:r w:rsidRPr="0072338C">
        <w:rPr>
          <w:rFonts w:cs="OpenSans"/>
          <w:sz w:val="20"/>
        </w:rPr>
        <w:t>).</w:t>
      </w:r>
      <w:r w:rsidR="0072338C" w:rsidRPr="0072338C">
        <w:rPr>
          <w:rFonts w:cs="OpenSans"/>
          <w:sz w:val="20"/>
        </w:rPr>
        <w:t xml:space="preserve"> References should be listed alphabetically. </w:t>
      </w:r>
    </w:p>
    <w:p w14:paraId="2733B927" w14:textId="77777777" w:rsidR="00E7261E" w:rsidRPr="0072338C" w:rsidRDefault="00E7261E" w:rsidP="00E7261E">
      <w:pPr>
        <w:rPr>
          <w:rFonts w:cs="OpenSans"/>
          <w:sz w:val="20"/>
        </w:rPr>
      </w:pPr>
    </w:p>
    <w:p w14:paraId="0652D5A1" w14:textId="0907D2EA" w:rsidR="00E7261E" w:rsidRPr="00755F7F" w:rsidRDefault="007740EF" w:rsidP="00E7261E">
      <w:pPr>
        <w:rPr>
          <w:rFonts w:cs="OpenSans"/>
          <w:sz w:val="16"/>
        </w:rPr>
      </w:pPr>
      <w:r w:rsidRPr="00755F7F">
        <w:rPr>
          <w:rFonts w:cs="OpenSans"/>
          <w:sz w:val="16"/>
        </w:rPr>
        <w:t>Au</w:t>
      </w:r>
      <w:r w:rsidR="00E7261E" w:rsidRPr="00755F7F">
        <w:rPr>
          <w:rFonts w:cs="OpenSans"/>
          <w:sz w:val="16"/>
        </w:rPr>
        <w:t>t</w:t>
      </w:r>
      <w:r w:rsidRPr="00755F7F">
        <w:rPr>
          <w:rFonts w:cs="OpenSans"/>
          <w:sz w:val="16"/>
        </w:rPr>
        <w:t>h</w:t>
      </w:r>
      <w:r w:rsidR="00E7261E" w:rsidRPr="00755F7F">
        <w:rPr>
          <w:rFonts w:cs="OpenSans"/>
          <w:sz w:val="16"/>
        </w:rPr>
        <w:t>or, A. (20</w:t>
      </w:r>
      <w:r w:rsidR="00997D0A">
        <w:rPr>
          <w:rFonts w:cs="OpenSans"/>
          <w:sz w:val="16"/>
        </w:rPr>
        <w:t>2</w:t>
      </w:r>
      <w:r w:rsidR="00D12236">
        <w:rPr>
          <w:rFonts w:cs="OpenSans"/>
          <w:sz w:val="16"/>
        </w:rPr>
        <w:t>2</w:t>
      </w:r>
      <w:r w:rsidR="00E7261E" w:rsidRPr="00755F7F">
        <w:rPr>
          <w:rFonts w:cs="OpenSans"/>
          <w:sz w:val="16"/>
        </w:rPr>
        <w:t>): Title of the publication. Journal, Volume, pages.</w:t>
      </w:r>
    </w:p>
    <w:p w14:paraId="480106D7" w14:textId="59C2D212" w:rsidR="00E7261E" w:rsidRPr="00755F7F" w:rsidRDefault="00E7261E" w:rsidP="00E7261E">
      <w:pPr>
        <w:rPr>
          <w:rFonts w:cs="OpenSans"/>
          <w:sz w:val="16"/>
        </w:rPr>
      </w:pPr>
      <w:r w:rsidRPr="00755F7F">
        <w:rPr>
          <w:rFonts w:cs="OpenSans"/>
          <w:sz w:val="16"/>
        </w:rPr>
        <w:t>Author, A.</w:t>
      </w:r>
      <w:r w:rsidR="00796720">
        <w:rPr>
          <w:rFonts w:cs="OpenSans"/>
          <w:sz w:val="16"/>
        </w:rPr>
        <w:t>,</w:t>
      </w:r>
      <w:r w:rsidRPr="00755F7F">
        <w:rPr>
          <w:rFonts w:cs="OpenSans"/>
          <w:sz w:val="16"/>
        </w:rPr>
        <w:t xml:space="preserve"> and Co</w:t>
      </w:r>
      <w:r w:rsidR="00C93007">
        <w:rPr>
          <w:rFonts w:cs="OpenSans"/>
          <w:sz w:val="16"/>
        </w:rPr>
        <w:t>-</w:t>
      </w:r>
      <w:r w:rsidRPr="00755F7F">
        <w:rPr>
          <w:rFonts w:cs="OpenSans"/>
          <w:sz w:val="16"/>
        </w:rPr>
        <w:t>author, B. (20</w:t>
      </w:r>
      <w:r w:rsidR="00997D0A">
        <w:rPr>
          <w:rFonts w:cs="OpenSans"/>
          <w:sz w:val="16"/>
        </w:rPr>
        <w:t>2</w:t>
      </w:r>
      <w:r w:rsidR="00D12236">
        <w:rPr>
          <w:rFonts w:cs="OpenSans"/>
          <w:sz w:val="16"/>
        </w:rPr>
        <w:t>2</w:t>
      </w:r>
      <w:r w:rsidRPr="00755F7F">
        <w:rPr>
          <w:rFonts w:cs="OpenSans"/>
          <w:sz w:val="16"/>
        </w:rPr>
        <w:t>): Title of the publication. Journal, Volume, pages.</w:t>
      </w:r>
    </w:p>
    <w:p w14:paraId="32DA35CA" w14:textId="2201DABA" w:rsidR="00E7261E" w:rsidRPr="00755F7F" w:rsidRDefault="00E7261E" w:rsidP="00E7261E">
      <w:pPr>
        <w:rPr>
          <w:rFonts w:cs="OpenSans"/>
          <w:sz w:val="16"/>
        </w:rPr>
      </w:pPr>
      <w:r w:rsidRPr="00755F7F">
        <w:rPr>
          <w:rFonts w:cs="OpenSans"/>
          <w:sz w:val="16"/>
        </w:rPr>
        <w:t>Author, A., Author, B.</w:t>
      </w:r>
      <w:r w:rsidR="00796720">
        <w:rPr>
          <w:rFonts w:cs="OpenSans"/>
          <w:sz w:val="16"/>
        </w:rPr>
        <w:t>,</w:t>
      </w:r>
      <w:r w:rsidRPr="00755F7F">
        <w:rPr>
          <w:rFonts w:cs="OpenSans"/>
          <w:sz w:val="16"/>
        </w:rPr>
        <w:t xml:space="preserve"> and Author, C. (20</w:t>
      </w:r>
      <w:r w:rsidR="00997D0A">
        <w:rPr>
          <w:rFonts w:cs="OpenSans"/>
          <w:sz w:val="16"/>
        </w:rPr>
        <w:t>2</w:t>
      </w:r>
      <w:r w:rsidR="00D12236">
        <w:rPr>
          <w:rFonts w:cs="OpenSans"/>
          <w:sz w:val="16"/>
        </w:rPr>
        <w:t>2</w:t>
      </w:r>
      <w:r w:rsidRPr="00755F7F">
        <w:rPr>
          <w:rFonts w:cs="OpenSans"/>
          <w:sz w:val="16"/>
        </w:rPr>
        <w:t>): Title of the publication. Journal, Volume, pages.</w:t>
      </w:r>
    </w:p>
    <w:p w14:paraId="0FD15C94" w14:textId="77777777" w:rsidR="00CD6252" w:rsidRPr="00755F7F" w:rsidRDefault="00CD6252" w:rsidP="00CD6252">
      <w:pPr>
        <w:ind w:firstLine="720"/>
        <w:rPr>
          <w:rFonts w:cs="OpenSans"/>
          <w:sz w:val="16"/>
        </w:rPr>
      </w:pPr>
    </w:p>
    <w:p w14:paraId="6DD95A47" w14:textId="79A97D2A" w:rsidR="00CD6252" w:rsidRDefault="00CD6252" w:rsidP="00CD6252">
      <w:pPr>
        <w:ind w:firstLine="720"/>
        <w:rPr>
          <w:sz w:val="20"/>
        </w:rPr>
      </w:pPr>
    </w:p>
    <w:p w14:paraId="7633A180" w14:textId="35C7A569" w:rsidR="00796720" w:rsidRDefault="00796720" w:rsidP="00CD6252">
      <w:pPr>
        <w:ind w:firstLine="720"/>
        <w:rPr>
          <w:sz w:val="20"/>
        </w:rPr>
      </w:pPr>
    </w:p>
    <w:p w14:paraId="47217500" w14:textId="69926241" w:rsidR="00796720" w:rsidRDefault="00796720" w:rsidP="00CD6252">
      <w:pPr>
        <w:ind w:firstLine="720"/>
        <w:rPr>
          <w:sz w:val="20"/>
        </w:rPr>
      </w:pPr>
    </w:p>
    <w:p w14:paraId="2FD04EFA" w14:textId="65728DDB" w:rsidR="00796720" w:rsidRDefault="00796720" w:rsidP="00CD6252">
      <w:pPr>
        <w:ind w:firstLine="720"/>
        <w:rPr>
          <w:sz w:val="20"/>
        </w:rPr>
      </w:pPr>
    </w:p>
    <w:p w14:paraId="76B8FDDF" w14:textId="31F042C2" w:rsidR="00796720" w:rsidRDefault="00796720" w:rsidP="00CD6252">
      <w:pPr>
        <w:ind w:firstLine="720"/>
        <w:rPr>
          <w:sz w:val="20"/>
        </w:rPr>
      </w:pPr>
    </w:p>
    <w:p w14:paraId="693DD1EF" w14:textId="07241EE5" w:rsidR="00796720" w:rsidRDefault="00796720" w:rsidP="00CD6252">
      <w:pPr>
        <w:ind w:firstLine="720"/>
        <w:rPr>
          <w:sz w:val="20"/>
        </w:rPr>
      </w:pPr>
    </w:p>
    <w:p w14:paraId="0FC1F310" w14:textId="1E966550" w:rsidR="00796720" w:rsidRDefault="00796720" w:rsidP="00CD6252">
      <w:pPr>
        <w:ind w:firstLine="720"/>
        <w:rPr>
          <w:sz w:val="20"/>
        </w:rPr>
      </w:pPr>
    </w:p>
    <w:p w14:paraId="0AB95FE5" w14:textId="04A07FA7" w:rsidR="00796720" w:rsidRDefault="00796720" w:rsidP="00CD6252">
      <w:pPr>
        <w:ind w:firstLine="720"/>
        <w:rPr>
          <w:sz w:val="20"/>
        </w:rPr>
      </w:pPr>
    </w:p>
    <w:p w14:paraId="1C4DEAA2" w14:textId="742F0ED5" w:rsidR="00796720" w:rsidRDefault="00796720" w:rsidP="00CD6252">
      <w:pPr>
        <w:ind w:firstLine="720"/>
        <w:rPr>
          <w:sz w:val="20"/>
        </w:rPr>
      </w:pPr>
    </w:p>
    <w:p w14:paraId="4C58F43E" w14:textId="77777777" w:rsidR="00796720" w:rsidRDefault="00796720" w:rsidP="00CD6252">
      <w:pPr>
        <w:ind w:firstLine="720"/>
        <w:rPr>
          <w:sz w:val="20"/>
        </w:rPr>
      </w:pPr>
    </w:p>
    <w:p w14:paraId="6B16AD35" w14:textId="09743E36" w:rsidR="00796720" w:rsidRDefault="00796720">
      <w:pPr>
        <w:rPr>
          <w:sz w:val="20"/>
        </w:rPr>
      </w:pPr>
      <w:r>
        <w:rPr>
          <w:sz w:val="20"/>
        </w:rPr>
        <w:br w:type="page"/>
      </w:r>
    </w:p>
    <w:p w14:paraId="2FC19AEE" w14:textId="77777777" w:rsidR="00796720" w:rsidRPr="00903EE3" w:rsidRDefault="00796720" w:rsidP="00796720">
      <w:pPr>
        <w:rPr>
          <w:rFonts w:ascii="Calibri" w:hAnsi="Calibri"/>
          <w:b/>
          <w:bCs/>
          <w:sz w:val="32"/>
          <w:szCs w:val="32"/>
        </w:rPr>
      </w:pPr>
      <w:r>
        <w:rPr>
          <w:rFonts w:ascii="Calibri" w:hAnsi="Calibri"/>
          <w:b/>
          <w:bCs/>
          <w:sz w:val="32"/>
          <w:szCs w:val="32"/>
        </w:rPr>
        <w:lastRenderedPageBreak/>
        <w:t>Binding r</w:t>
      </w:r>
      <w:r w:rsidRPr="00903EE3">
        <w:rPr>
          <w:rFonts w:ascii="Calibri" w:hAnsi="Calibri"/>
          <w:b/>
          <w:bCs/>
          <w:sz w:val="32"/>
          <w:szCs w:val="32"/>
        </w:rPr>
        <w:t>egistration</w:t>
      </w:r>
      <w:r>
        <w:rPr>
          <w:rFonts w:ascii="Calibri" w:hAnsi="Calibri"/>
          <w:b/>
          <w:bCs/>
          <w:sz w:val="32"/>
          <w:szCs w:val="32"/>
        </w:rPr>
        <w:t xml:space="preserve"> of the presenter</w:t>
      </w:r>
      <w:r w:rsidRPr="00903EE3">
        <w:rPr>
          <w:rFonts w:ascii="Calibri" w:hAnsi="Calibri"/>
          <w:b/>
          <w:bCs/>
          <w:sz w:val="32"/>
          <w:szCs w:val="32"/>
        </w:rPr>
        <w:t xml:space="preserve"> </w:t>
      </w:r>
    </w:p>
    <w:p w14:paraId="31617C38" w14:textId="77777777" w:rsidR="00796720" w:rsidRPr="00FB4370" w:rsidRDefault="00796720" w:rsidP="00796720">
      <w:pPr>
        <w:rPr>
          <w:rFonts w:ascii="Calibri" w:hAnsi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2"/>
        <w:gridCol w:w="6523"/>
      </w:tblGrid>
      <w:tr w:rsidR="00796720" w:rsidRPr="001446E6" w14:paraId="13847320" w14:textId="77777777" w:rsidTr="00D8186E">
        <w:trPr>
          <w:trHeight w:val="933"/>
        </w:trPr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E74F6F" w14:textId="77777777" w:rsidR="00796720" w:rsidRPr="007E1348" w:rsidRDefault="00796720" w:rsidP="00D8186E">
            <w:pPr>
              <w:spacing w:line="480" w:lineRule="auto"/>
              <w:rPr>
                <w:rFonts w:cs="Times New Roman"/>
              </w:rPr>
            </w:pPr>
            <w:r w:rsidRPr="007E1348">
              <w:rPr>
                <w:rFonts w:cs="Times New Roman"/>
              </w:rPr>
              <w:t>Name:</w:t>
            </w:r>
          </w:p>
        </w:tc>
        <w:tc>
          <w:tcPr>
            <w:tcW w:w="7178" w:type="dxa"/>
            <w:tcBorders>
              <w:left w:val="single" w:sz="4" w:space="0" w:color="auto"/>
            </w:tcBorders>
          </w:tcPr>
          <w:p w14:paraId="5BDEF5B1" w14:textId="77777777" w:rsidR="00796720" w:rsidRPr="001446E6" w:rsidRDefault="00796720" w:rsidP="00D8186E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96720" w:rsidRPr="001446E6" w14:paraId="7BDE71F7" w14:textId="77777777" w:rsidTr="00D8186E">
        <w:trPr>
          <w:trHeight w:val="846"/>
        </w:trPr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4154B6" w14:textId="77777777" w:rsidR="00796720" w:rsidRPr="007E1348" w:rsidRDefault="00796720" w:rsidP="00D8186E">
            <w:pPr>
              <w:spacing w:line="480" w:lineRule="auto"/>
              <w:rPr>
                <w:rFonts w:cs="Times New Roman"/>
              </w:rPr>
            </w:pPr>
            <w:r w:rsidRPr="007E1348">
              <w:rPr>
                <w:rFonts w:cs="Times New Roman"/>
              </w:rPr>
              <w:t>Affiliation:</w:t>
            </w:r>
          </w:p>
        </w:tc>
        <w:tc>
          <w:tcPr>
            <w:tcW w:w="7178" w:type="dxa"/>
            <w:tcBorders>
              <w:left w:val="single" w:sz="4" w:space="0" w:color="auto"/>
            </w:tcBorders>
          </w:tcPr>
          <w:p w14:paraId="745BABE5" w14:textId="77777777" w:rsidR="00796720" w:rsidRPr="001446E6" w:rsidRDefault="00796720" w:rsidP="00D8186E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96720" w:rsidRPr="001446E6" w14:paraId="2DD8C9B4" w14:textId="77777777" w:rsidTr="00D8186E">
        <w:trPr>
          <w:trHeight w:val="845"/>
        </w:trPr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C701A6" w14:textId="77777777" w:rsidR="00796720" w:rsidRPr="007E1348" w:rsidRDefault="00796720" w:rsidP="00D8186E">
            <w:pPr>
              <w:spacing w:line="480" w:lineRule="auto"/>
              <w:rPr>
                <w:rFonts w:cs="Times New Roman"/>
              </w:rPr>
            </w:pPr>
            <w:r w:rsidRPr="007E1348">
              <w:rPr>
                <w:rFonts w:cs="Times New Roman"/>
              </w:rPr>
              <w:t>A</w:t>
            </w:r>
            <w:r>
              <w:rPr>
                <w:rFonts w:cs="Times New Roman"/>
              </w:rPr>
              <w:t>d</w:t>
            </w:r>
            <w:r w:rsidRPr="007E1348">
              <w:rPr>
                <w:rFonts w:cs="Times New Roman"/>
              </w:rPr>
              <w:t>dress</w:t>
            </w:r>
            <w:r>
              <w:rPr>
                <w:rFonts w:cs="Times New Roman"/>
              </w:rPr>
              <w:t>:</w:t>
            </w:r>
          </w:p>
        </w:tc>
        <w:tc>
          <w:tcPr>
            <w:tcW w:w="7178" w:type="dxa"/>
            <w:tcBorders>
              <w:left w:val="single" w:sz="4" w:space="0" w:color="auto"/>
            </w:tcBorders>
          </w:tcPr>
          <w:p w14:paraId="30970CF4" w14:textId="77777777" w:rsidR="00796720" w:rsidRPr="001446E6" w:rsidRDefault="00796720" w:rsidP="00D8186E">
            <w:pPr>
              <w:spacing w:line="480" w:lineRule="auto"/>
              <w:rPr>
                <w:rFonts w:cs="Times New Roman"/>
              </w:rPr>
            </w:pPr>
          </w:p>
        </w:tc>
      </w:tr>
      <w:tr w:rsidR="00796720" w:rsidRPr="001446E6" w14:paraId="7FABACB8" w14:textId="77777777" w:rsidTr="00D8186E"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BEC8CB" w14:textId="77777777" w:rsidR="00796720" w:rsidRPr="007E1348" w:rsidRDefault="00796720" w:rsidP="00D8186E">
            <w:pPr>
              <w:spacing w:line="480" w:lineRule="auto"/>
              <w:rPr>
                <w:rFonts w:cs="Times New Roman"/>
              </w:rPr>
            </w:pPr>
            <w:r w:rsidRPr="007E1348">
              <w:rPr>
                <w:rFonts w:cs="Times New Roman"/>
              </w:rPr>
              <w:t>E-mail:</w:t>
            </w:r>
          </w:p>
        </w:tc>
        <w:tc>
          <w:tcPr>
            <w:tcW w:w="7178" w:type="dxa"/>
            <w:tcBorders>
              <w:left w:val="single" w:sz="4" w:space="0" w:color="auto"/>
            </w:tcBorders>
          </w:tcPr>
          <w:p w14:paraId="6229FBBF" w14:textId="77777777" w:rsidR="00796720" w:rsidRPr="001446E6" w:rsidRDefault="00796720" w:rsidP="00D8186E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96720" w:rsidRPr="001446E6" w14:paraId="15AB60B8" w14:textId="77777777" w:rsidTr="00D8186E"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0E02FB" w14:textId="77777777" w:rsidR="00796720" w:rsidRPr="007E1348" w:rsidRDefault="00796720" w:rsidP="00D8186E">
            <w:pPr>
              <w:spacing w:line="480" w:lineRule="auto"/>
              <w:rPr>
                <w:rFonts w:cs="Times New Roman"/>
              </w:rPr>
            </w:pPr>
            <w:r w:rsidRPr="007E1348">
              <w:rPr>
                <w:rFonts w:cs="Times New Roman"/>
              </w:rPr>
              <w:t>Phone:</w:t>
            </w:r>
          </w:p>
        </w:tc>
        <w:tc>
          <w:tcPr>
            <w:tcW w:w="7178" w:type="dxa"/>
            <w:tcBorders>
              <w:left w:val="single" w:sz="4" w:space="0" w:color="auto"/>
            </w:tcBorders>
          </w:tcPr>
          <w:p w14:paraId="4C954601" w14:textId="77777777" w:rsidR="00796720" w:rsidRPr="001446E6" w:rsidRDefault="00796720" w:rsidP="00D8186E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C010DD" w:rsidRPr="001446E6" w14:paraId="3BF79559" w14:textId="77777777" w:rsidTr="00D8186E"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47DE4CE" w14:textId="5FB3B02A" w:rsidR="00C010DD" w:rsidRPr="007E1348" w:rsidRDefault="00C010DD" w:rsidP="00D8186E">
            <w:pPr>
              <w:spacing w:line="480" w:lineRule="auto"/>
              <w:rPr>
                <w:rFonts w:cs="Times New Roman"/>
              </w:rPr>
            </w:pPr>
            <w:r>
              <w:rPr>
                <w:rFonts w:cs="Times New Roman"/>
              </w:rPr>
              <w:t>Status</w:t>
            </w:r>
          </w:p>
        </w:tc>
        <w:sdt>
          <w:sdtPr>
            <w:rPr>
              <w:rFonts w:ascii="Times New Roman" w:hAnsi="Times New Roman" w:cs="Times New Roman"/>
            </w:rPr>
            <w:id w:val="-974906217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Student" w:value="Student"/>
              <w:listItem w:displayText="PhD" w:value="PhD"/>
              <w:listItem w:displayText="Post-Doc" w:value="Post-Doc"/>
              <w:listItem w:displayText="Senior Scientist" w:value="Senior Scientist"/>
            </w:dropDownList>
          </w:sdtPr>
          <w:sdtContent>
            <w:tc>
              <w:tcPr>
                <w:tcW w:w="7178" w:type="dxa"/>
                <w:tcBorders>
                  <w:left w:val="single" w:sz="4" w:space="0" w:color="auto"/>
                </w:tcBorders>
              </w:tcPr>
              <w:p w14:paraId="5CBF8FAC" w14:textId="2ECCF8DA" w:rsidR="00C010DD" w:rsidRPr="001446E6" w:rsidRDefault="00C010DD" w:rsidP="00D8186E">
                <w:pPr>
                  <w:spacing w:line="480" w:lineRule="auto"/>
                  <w:rPr>
                    <w:rFonts w:ascii="Times New Roman" w:hAnsi="Times New Roman" w:cs="Times New Roman"/>
                  </w:rPr>
                </w:pPr>
                <w:r w:rsidRPr="0041741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796720" w:rsidRPr="001446E6" w14:paraId="6208C4BB" w14:textId="77777777" w:rsidTr="00D8186E">
        <w:trPr>
          <w:trHeight w:val="706"/>
        </w:trPr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AA29D7" w14:textId="77777777" w:rsidR="00796720" w:rsidRDefault="00796720" w:rsidP="00D8186E">
            <w:pPr>
              <w:spacing w:line="276" w:lineRule="auto"/>
              <w:rPr>
                <w:rFonts w:cs="Times New Roman"/>
              </w:rPr>
            </w:pPr>
            <w:r>
              <w:rPr>
                <w:rFonts w:cs="Times New Roman"/>
              </w:rPr>
              <w:t>DMG Student member</w:t>
            </w:r>
          </w:p>
          <w:p w14:paraId="1D140363" w14:textId="77777777" w:rsidR="00796720" w:rsidRPr="007E1348" w:rsidRDefault="00796720" w:rsidP="00D8186E">
            <w:pPr>
              <w:spacing w:line="276" w:lineRule="auto"/>
              <w:rPr>
                <w:rFonts w:cs="Times New Roman"/>
              </w:rPr>
            </w:pPr>
          </w:p>
        </w:tc>
        <w:sdt>
          <w:sdtPr>
            <w:rPr>
              <w:rFonts w:cs="Times New Roman"/>
            </w:rPr>
            <w:id w:val="-1991324696"/>
            <w:placeholder>
              <w:docPart w:val="C15802B1B6964462AD3C78E9F4B53970"/>
            </w:placeholder>
            <w:showingPlcHdr/>
            <w:dropDownList>
              <w:listItem w:displayText="Choose Item" w:value="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178" w:type="dxa"/>
                <w:tcBorders>
                  <w:left w:val="single" w:sz="4" w:space="0" w:color="auto"/>
                </w:tcBorders>
              </w:tcPr>
              <w:p w14:paraId="23D29E1F" w14:textId="77777777" w:rsidR="00796720" w:rsidRPr="001446E6" w:rsidRDefault="00796720" w:rsidP="00D8186E">
                <w:pPr>
                  <w:spacing w:line="480" w:lineRule="auto"/>
                  <w:rPr>
                    <w:rFonts w:cs="Times New Roman"/>
                  </w:rPr>
                </w:pPr>
                <w:r w:rsidRPr="00C36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20339" w:rsidRPr="001446E6" w14:paraId="659C271F" w14:textId="77777777" w:rsidTr="00D8186E">
        <w:trPr>
          <w:trHeight w:val="706"/>
        </w:trPr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26E673" w14:textId="10FD6773" w:rsidR="00B20339" w:rsidRDefault="00B20339" w:rsidP="00D8186E">
            <w:pPr>
              <w:spacing w:line="276" w:lineRule="auto"/>
              <w:rPr>
                <w:rFonts w:cs="Times New Roman"/>
              </w:rPr>
            </w:pPr>
            <w:r>
              <w:rPr>
                <w:rFonts w:cs="Times New Roman"/>
              </w:rPr>
              <w:t>Arrival Date</w:t>
            </w:r>
          </w:p>
        </w:tc>
        <w:sdt>
          <w:sdtPr>
            <w:rPr>
              <w:rFonts w:cs="Times New Roman"/>
            </w:rPr>
            <w:id w:val="1703056073"/>
            <w:placeholder>
              <w:docPart w:val="DefaultPlaceholder_-1854013437"/>
            </w:placeholder>
            <w:showingPlcHdr/>
            <w:date>
              <w:dateFormat w:val="dd/MM/yyyy"/>
              <w:lid w:val="en-DE"/>
              <w:storeMappedDataAs w:val="dateTime"/>
              <w:calendar w:val="gregorian"/>
            </w:date>
          </w:sdtPr>
          <w:sdtContent>
            <w:tc>
              <w:tcPr>
                <w:tcW w:w="7178" w:type="dxa"/>
                <w:tcBorders>
                  <w:left w:val="single" w:sz="4" w:space="0" w:color="auto"/>
                </w:tcBorders>
              </w:tcPr>
              <w:p w14:paraId="3863BED1" w14:textId="7DEBE3A8" w:rsidR="00B20339" w:rsidRDefault="00B20339" w:rsidP="00D8186E">
                <w:pPr>
                  <w:spacing w:line="480" w:lineRule="auto"/>
                  <w:rPr>
                    <w:rFonts w:cs="Times New Roman"/>
                  </w:rPr>
                </w:pPr>
                <w:r w:rsidRPr="006907C8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796720" w:rsidRPr="001446E6" w14:paraId="2EFCAD84" w14:textId="77777777" w:rsidTr="00D8186E"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701FFD" w14:textId="77777777" w:rsidR="00796720" w:rsidRPr="007E1348" w:rsidRDefault="00796720" w:rsidP="00D8186E">
            <w:pPr>
              <w:spacing w:line="480" w:lineRule="auto"/>
              <w:rPr>
                <w:rFonts w:cs="Times New Roman"/>
              </w:rPr>
            </w:pPr>
            <w:r>
              <w:rPr>
                <w:rFonts w:cs="Times New Roman"/>
              </w:rPr>
              <w:t>Field trip</w:t>
            </w:r>
          </w:p>
        </w:tc>
        <w:sdt>
          <w:sdtPr>
            <w:rPr>
              <w:rFonts w:cs="Times New Roman"/>
            </w:rPr>
            <w:id w:val="-203256881"/>
            <w:placeholder>
              <w:docPart w:val="CBEA79EFDC1340E7AAB4B39B563E8760"/>
            </w:placeholder>
            <w:showingPlcHdr/>
            <w:dropDownList>
              <w:listItem w:displayText="Choose Item" w:value="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178" w:type="dxa"/>
                <w:tcBorders>
                  <w:left w:val="single" w:sz="4" w:space="0" w:color="auto"/>
                </w:tcBorders>
              </w:tcPr>
              <w:p w14:paraId="3987EF86" w14:textId="6154C212" w:rsidR="00796720" w:rsidRPr="001446E6" w:rsidRDefault="00B20339" w:rsidP="00D8186E">
                <w:pPr>
                  <w:spacing w:line="480" w:lineRule="auto"/>
                  <w:rPr>
                    <w:rFonts w:cs="Times New Roman"/>
                  </w:rPr>
                </w:pPr>
                <w:r w:rsidRPr="00C36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20339" w:rsidRPr="001446E6" w14:paraId="18230598" w14:textId="77777777" w:rsidTr="00D8186E"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6AD73A1" w14:textId="76BAAE32" w:rsidR="00B20339" w:rsidRDefault="00B20339" w:rsidP="00D8186E">
            <w:pPr>
              <w:spacing w:line="480" w:lineRule="auto"/>
              <w:rPr>
                <w:rFonts w:cs="Times New Roman"/>
              </w:rPr>
            </w:pPr>
            <w:r>
              <w:rPr>
                <w:rFonts w:cs="Times New Roman"/>
              </w:rPr>
              <w:t>Departure Date</w:t>
            </w:r>
          </w:p>
        </w:tc>
        <w:sdt>
          <w:sdtPr>
            <w:rPr>
              <w:rFonts w:cs="Times New Roman"/>
            </w:rPr>
            <w:id w:val="1201904652"/>
            <w:placeholder>
              <w:docPart w:val="DefaultPlaceholder_-1854013437"/>
            </w:placeholder>
            <w:showingPlcHdr/>
            <w:date>
              <w:dateFormat w:val="dd/MM/yyyy"/>
              <w:lid w:val="en-DE"/>
              <w:storeMappedDataAs w:val="dateTime"/>
              <w:calendar w:val="gregorian"/>
            </w:date>
          </w:sdtPr>
          <w:sdtContent>
            <w:tc>
              <w:tcPr>
                <w:tcW w:w="7178" w:type="dxa"/>
                <w:tcBorders>
                  <w:left w:val="single" w:sz="4" w:space="0" w:color="auto"/>
                </w:tcBorders>
              </w:tcPr>
              <w:p w14:paraId="17399C04" w14:textId="6E2477EF" w:rsidR="00B20339" w:rsidRDefault="00B20339" w:rsidP="00D8186E">
                <w:pPr>
                  <w:spacing w:line="480" w:lineRule="auto"/>
                  <w:rPr>
                    <w:rFonts w:cs="Times New Roman"/>
                  </w:rPr>
                </w:pPr>
                <w:r w:rsidRPr="006907C8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2E995F85" w14:textId="77777777" w:rsidR="00796720" w:rsidRPr="00FB4370" w:rsidRDefault="00796720" w:rsidP="00796720">
      <w:pPr>
        <w:rPr>
          <w:rFonts w:ascii="Calibri" w:hAnsi="Calibri"/>
        </w:rPr>
      </w:pPr>
    </w:p>
    <w:p w14:paraId="4CF23E7E" w14:textId="77777777" w:rsidR="00796720" w:rsidRDefault="00796720" w:rsidP="00796720">
      <w:pPr>
        <w:rPr>
          <w:rFonts w:ascii="Calibri" w:hAnsi="Calibri"/>
          <w:b/>
          <w:bCs/>
        </w:rPr>
      </w:pPr>
    </w:p>
    <w:p w14:paraId="73431975" w14:textId="77777777" w:rsidR="00796720" w:rsidRPr="0072338C" w:rsidRDefault="00796720" w:rsidP="00CD6252">
      <w:pPr>
        <w:ind w:firstLine="720"/>
        <w:rPr>
          <w:sz w:val="20"/>
        </w:rPr>
      </w:pPr>
    </w:p>
    <w:sectPr w:rsidR="00796720" w:rsidRPr="0072338C" w:rsidSect="00F42342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penSans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A0Nje1MDY2NTFX0lEKTi0uzszPAykwrQUAYO6wSSwAAAA="/>
  </w:docVars>
  <w:rsids>
    <w:rsidRoot w:val="000C4921"/>
    <w:rsid w:val="000C4921"/>
    <w:rsid w:val="001A5173"/>
    <w:rsid w:val="0025274D"/>
    <w:rsid w:val="002A0792"/>
    <w:rsid w:val="00314262"/>
    <w:rsid w:val="00470793"/>
    <w:rsid w:val="00587564"/>
    <w:rsid w:val="00714261"/>
    <w:rsid w:val="0072338C"/>
    <w:rsid w:val="0074614D"/>
    <w:rsid w:val="00755F7F"/>
    <w:rsid w:val="007740EF"/>
    <w:rsid w:val="00776EEF"/>
    <w:rsid w:val="00796720"/>
    <w:rsid w:val="00901D2C"/>
    <w:rsid w:val="00997D0A"/>
    <w:rsid w:val="009E75D2"/>
    <w:rsid w:val="00B20339"/>
    <w:rsid w:val="00B46365"/>
    <w:rsid w:val="00B8342E"/>
    <w:rsid w:val="00C010DD"/>
    <w:rsid w:val="00C93007"/>
    <w:rsid w:val="00CD6252"/>
    <w:rsid w:val="00CE0A02"/>
    <w:rsid w:val="00D12236"/>
    <w:rsid w:val="00E40AC3"/>
    <w:rsid w:val="00E7261E"/>
    <w:rsid w:val="00F42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4E96F187"/>
  <w14:defaultImageDpi w14:val="300"/>
  <w15:docId w15:val="{44B00408-3FF5-4A33-B557-FC446A476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625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223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46365"/>
    <w:rPr>
      <w:lang w:val="en-US"/>
    </w:rPr>
  </w:style>
  <w:style w:type="table" w:styleId="TableGrid">
    <w:name w:val="Table Grid"/>
    <w:basedOn w:val="TableNormal"/>
    <w:uiPriority w:val="39"/>
    <w:rsid w:val="00796720"/>
    <w:rPr>
      <w:rFonts w:eastAsiaTheme="minorHAnsi"/>
      <w:sz w:val="22"/>
      <w:szCs w:val="22"/>
      <w:lang w:val="en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9672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gooddome@uni-potsdam.de" TargetMode="Externa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15802B1B6964462AD3C78E9F4B53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65987-5DF2-4D5F-8052-DD9D1F85BE94}"/>
      </w:docPartPr>
      <w:docPartBody>
        <w:p w:rsidR="00A226D0" w:rsidRDefault="00A15DA7" w:rsidP="00A15DA7">
          <w:pPr>
            <w:pStyle w:val="C15802B1B6964462AD3C78E9F4B53970"/>
          </w:pPr>
          <w:r w:rsidRPr="00C3608F">
            <w:rPr>
              <w:rStyle w:val="PlaceholderText"/>
            </w:rPr>
            <w:t>Choose an item.</w:t>
          </w:r>
        </w:p>
      </w:docPartBody>
    </w:docPart>
    <w:docPart>
      <w:docPartPr>
        <w:name w:val="CBEA79EFDC1340E7AAB4B39B563E8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01DDF9-A9F2-480C-9909-ABD09A41FFF3}"/>
      </w:docPartPr>
      <w:docPartBody>
        <w:p w:rsidR="00A226D0" w:rsidRDefault="00A15DA7" w:rsidP="00A15DA7">
          <w:pPr>
            <w:pStyle w:val="CBEA79EFDC1340E7AAB4B39B563E8760"/>
          </w:pPr>
          <w:r w:rsidRPr="00C3608F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10BAF-0F29-4D11-9558-C656BBD97A7C}"/>
      </w:docPartPr>
      <w:docPartBody>
        <w:p w:rsidR="00000000" w:rsidRDefault="00A226D0">
          <w:r w:rsidRPr="006907C8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9677C-EE50-40C1-B9FF-89F9F1DA7751}"/>
      </w:docPartPr>
      <w:docPartBody>
        <w:p w:rsidR="00000000" w:rsidRDefault="00A226D0">
          <w:r w:rsidRPr="0041741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penSans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5DA7"/>
    <w:rsid w:val="000A007F"/>
    <w:rsid w:val="004A5A9F"/>
    <w:rsid w:val="00A15DA7"/>
    <w:rsid w:val="00A22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DE" w:eastAsia="en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226D0"/>
    <w:rPr>
      <w:color w:val="808080"/>
    </w:rPr>
  </w:style>
  <w:style w:type="paragraph" w:customStyle="1" w:styleId="C15802B1B6964462AD3C78E9F4B53970">
    <w:name w:val="C15802B1B6964462AD3C78E9F4B53970"/>
    <w:rsid w:val="00A15DA7"/>
  </w:style>
  <w:style w:type="paragraph" w:customStyle="1" w:styleId="CBEA79EFDC1340E7AAB4B39B563E8760">
    <w:name w:val="CBEA79EFDC1340E7AAB4B39B563E8760"/>
    <w:rsid w:val="00A15DA7"/>
  </w:style>
  <w:style w:type="paragraph" w:customStyle="1" w:styleId="F15536E7CD754A9FB69895C88EB2F6F0">
    <w:name w:val="F15536E7CD754A9FB69895C88EB2F6F0"/>
    <w:rsid w:val="00A226D0"/>
    <w:rPr>
      <w:lang w:val="en-DE" w:eastAsia="en-D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D95E71-3415-4612-A4B3-74C4725ED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259</Words>
  <Characters>147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Leibniz Universität Hannover</Company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nart A. Fischer</dc:creator>
  <cp:keywords/>
  <dc:description/>
  <cp:lastModifiedBy>Max Korges</cp:lastModifiedBy>
  <cp:revision>6</cp:revision>
  <dcterms:created xsi:type="dcterms:W3CDTF">2024-11-22T10:43:00Z</dcterms:created>
  <dcterms:modified xsi:type="dcterms:W3CDTF">2024-12-05T10:12:00Z</dcterms:modified>
</cp:coreProperties>
</file>